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53F0E70F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020501">
        <w:rPr>
          <w:rFonts w:asciiTheme="majorBidi" w:hAnsiTheme="majorBidi" w:cs="B Titr"/>
          <w:sz w:val="32"/>
          <w:szCs w:val="32"/>
          <w:rtl/>
          <w:lang w:bidi="fa-IR"/>
        </w:rPr>
        <w:t xml:space="preserve"> دو</w:t>
      </w:r>
      <w:r w:rsidR="00020501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ره </w:t>
      </w:r>
      <w:r w:rsidR="00A4047E">
        <w:rPr>
          <w:rFonts w:asciiTheme="majorBidi" w:hAnsiTheme="majorBidi" w:cs="B Titr" w:hint="cs"/>
          <w:sz w:val="32"/>
          <w:szCs w:val="32"/>
          <w:rtl/>
          <w:lang w:bidi="fa-IR"/>
        </w:rPr>
        <w:t>روش تحقیق</w:t>
      </w:r>
      <w:r w:rsidR="00020501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و آمار زیست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B584A0B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</w:p>
    <w:p w14:paraId="14B91A52" w14:textId="2F30E77D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مار و روش تحقیق</w:t>
      </w:r>
    </w:p>
    <w:p w14:paraId="1C338A3E" w14:textId="6E3F3CDC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>07</w:t>
      </w:r>
    </w:p>
    <w:p w14:paraId="004B26D2" w14:textId="45241D65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 واحد نظری</w:t>
      </w:r>
    </w:p>
    <w:p w14:paraId="5E1D05E7" w14:textId="4E05B19A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>دکتر مجاوررستمی</w:t>
      </w:r>
    </w:p>
    <w:p w14:paraId="1A7850EE" w14:textId="55AA8CDD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    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793A5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ینا 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جاوررستمی، دکتر </w:t>
      </w:r>
      <w:r w:rsidR="00793A5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ضا 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دی گلشن، دکتر </w:t>
      </w:r>
      <w:r w:rsidR="00793A5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عید 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>نکونام</w:t>
      </w:r>
    </w:p>
    <w:p w14:paraId="14C56C71" w14:textId="005CE5C4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2BF4C994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ارشد علوم تشریح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ED333FC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یار</w:t>
      </w:r>
    </w:p>
    <w:p w14:paraId="12DF76AB" w14:textId="1C6E98C3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</w:t>
      </w:r>
    </w:p>
    <w:p w14:paraId="0FC2E735" w14:textId="7ADECBE3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آناتومی، دانشکده پزشکی، دانشگاه علوم پزشکی تهران</w:t>
      </w:r>
    </w:p>
    <w:p w14:paraId="432C8EAE" w14:textId="6AC9CCA8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4047E">
        <w:rPr>
          <w:rFonts w:asciiTheme="majorBidi" w:hAnsiTheme="majorBidi" w:cs="B Nazanin"/>
          <w:sz w:val="24"/>
          <w:szCs w:val="24"/>
          <w:lang w:bidi="fa-IR"/>
        </w:rPr>
        <w:t>02164053308</w:t>
      </w:r>
    </w:p>
    <w:p w14:paraId="1F6A8C6B" w14:textId="6C9AF8C1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A404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4047E">
        <w:rPr>
          <w:rFonts w:asciiTheme="majorBidi" w:hAnsiTheme="majorBidi" w:cs="B Nazanin"/>
          <w:sz w:val="24"/>
          <w:szCs w:val="24"/>
          <w:lang w:bidi="fa-IR"/>
        </w:rPr>
        <w:t>sinamojaver@gmail.com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89C534" w14:textId="293762FE" w:rsidR="001B6A38" w:rsidRPr="00793A53" w:rsidRDefault="00793A53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lang w:bidi="fa-IR"/>
        </w:rPr>
      </w:pPr>
      <w:r w:rsidRPr="00793A53">
        <w:rPr>
          <w:rFonts w:ascii="Tahoma" w:hAnsi="Tahoma" w:cs="B Nazanin"/>
          <w:color w:val="333333"/>
          <w:shd w:val="clear" w:color="auto" w:fill="FFFFFF"/>
          <w:rtl/>
        </w:rPr>
        <w:t>درس آمار و روش تحقیق یکی از دروس مهم و کاربردی در اغلب رشته</w:t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softHyphen/>
        <w:t xml:space="preserve">های علوم </w:t>
      </w:r>
      <w:r w:rsidRPr="00793A53">
        <w:rPr>
          <w:rFonts w:ascii="Tahoma" w:hAnsi="Tahoma" w:cs="B Nazanin" w:hint="cs"/>
          <w:color w:val="333333"/>
          <w:shd w:val="clear" w:color="auto" w:fill="FFFFFF"/>
          <w:rtl/>
        </w:rPr>
        <w:t>پزشکی می باشد که در حیطه پژوهش های علمی شرکت دارند</w:t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t>. درک مفاهیم مرتبط با آمار و روش تحقیق برای دانشجویان علاقه</w:t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softHyphen/>
        <w:t>مند به پژوهش، ضروری است چرا که انجام پژوهش</w:t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softHyphen/>
        <w:t>های علمی، تحلیل داده</w:t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softHyphen/>
        <w:t>های جمع</w:t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softHyphen/>
        <w:t>آوری شده و تفسیر آن</w:t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softHyphen/>
      </w:r>
      <w:r w:rsidRPr="00793A53">
        <w:rPr>
          <w:rFonts w:ascii="Tahoma" w:hAnsi="Tahoma" w:cs="B Nazanin"/>
          <w:color w:val="333333"/>
          <w:shd w:val="clear" w:color="auto" w:fill="FFFFFF"/>
          <w:rtl/>
        </w:rPr>
        <w:softHyphen/>
        <w:t>ها مستلزم داشتن دانش و اطلاعات در این زمینه و آشنایی با کاربرد صحیح آن است</w:t>
      </w:r>
      <w:r w:rsidRPr="00793A53">
        <w:rPr>
          <w:rFonts w:ascii="Tahoma" w:hAnsi="Tahoma" w:cs="B Nazanin"/>
          <w:color w:val="333333"/>
          <w:shd w:val="clear" w:color="auto" w:fill="FFFFFF"/>
        </w:rPr>
        <w:t>. </w:t>
      </w:r>
    </w:p>
    <w:p w14:paraId="7DACB06F" w14:textId="3B689678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36615CCD" w14:textId="21E493B0" w:rsidR="00793A53" w:rsidRPr="00EB6DB3" w:rsidRDefault="00793A53" w:rsidP="00793A5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آشنایی با مقدمات طراحی پژوهش و تحقیق علمی، روش انجام مطالعه و استفاده از کامپیوتر در تجزیه و تحلیل داده ها </w:t>
      </w:r>
    </w:p>
    <w:p w14:paraId="64F99659" w14:textId="5902928A" w:rsidR="009A0090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2BC9C89" w14:textId="7C126BC4" w:rsidR="00793A53" w:rsidRPr="00951702" w:rsidRDefault="00793A53" w:rsidP="00793A53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951702">
        <w:rPr>
          <w:rFonts w:ascii="IranNastaliq" w:hAnsi="IranNastaliq" w:cs="B Nazanin" w:hint="cs"/>
          <w:sz w:val="24"/>
          <w:szCs w:val="24"/>
          <w:rtl/>
          <w:lang w:bidi="fa-IR"/>
        </w:rPr>
        <w:t>آشنایی با نحوه انتخاب و نگارش یک موضوع تحقیقاتی</w:t>
      </w:r>
    </w:p>
    <w:p w14:paraId="69BD321D" w14:textId="23C2BE4D" w:rsidR="00793A53" w:rsidRPr="00951702" w:rsidRDefault="00793A53" w:rsidP="00793A53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951702">
        <w:rPr>
          <w:rFonts w:ascii="IranNastaliq" w:hAnsi="IranNastaliq" w:cs="B Nazanin" w:hint="cs"/>
          <w:sz w:val="24"/>
          <w:szCs w:val="24"/>
          <w:rtl/>
          <w:lang w:bidi="fa-IR"/>
        </w:rPr>
        <w:t>آشنایی با نحوه معرفی ضرورت انجام پژوهش و بیان مسئله</w:t>
      </w:r>
    </w:p>
    <w:p w14:paraId="010B5C41" w14:textId="361CF128" w:rsidR="00793A53" w:rsidRPr="00951702" w:rsidRDefault="00793A53" w:rsidP="00793A53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951702">
        <w:rPr>
          <w:rFonts w:ascii="IranNastaliq" w:hAnsi="IranNastaliq" w:cs="B Nazanin" w:hint="cs"/>
          <w:sz w:val="24"/>
          <w:szCs w:val="24"/>
          <w:rtl/>
          <w:lang w:bidi="fa-IR"/>
        </w:rPr>
        <w:t>آشنایی با نحوه نگارش سوالات و فرضیات پژوهش و روش اجرا پژوهش</w:t>
      </w:r>
    </w:p>
    <w:p w14:paraId="0F5C5111" w14:textId="7F7A4B1C" w:rsidR="00793A53" w:rsidRPr="00951702" w:rsidRDefault="00B055B4" w:rsidP="00793A53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951702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آشنایی با اصول تعیین حجم نمونه </w:t>
      </w:r>
    </w:p>
    <w:p w14:paraId="11A05D12" w14:textId="1F178CF1" w:rsidR="00B055B4" w:rsidRPr="00951702" w:rsidRDefault="00B055B4" w:rsidP="00B055B4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951702">
        <w:rPr>
          <w:rFonts w:ascii="IranNastaliq" w:hAnsi="IranNastaliq" w:cs="B Nazanin" w:hint="cs"/>
          <w:sz w:val="24"/>
          <w:szCs w:val="24"/>
          <w:rtl/>
          <w:lang w:bidi="fa-IR"/>
        </w:rPr>
        <w:t>آشنایی با روش جمع آوری اطلاعات</w:t>
      </w:r>
    </w:p>
    <w:p w14:paraId="6586C3F4" w14:textId="1072877A" w:rsidR="00B055B4" w:rsidRPr="00951702" w:rsidRDefault="00B055B4" w:rsidP="00B055B4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lang w:bidi="fa-IR"/>
        </w:rPr>
      </w:pPr>
      <w:r w:rsidRPr="00951702">
        <w:rPr>
          <w:rFonts w:ascii="IranNastaliq" w:hAnsi="IranNastaliq" w:cs="B Nazanin" w:hint="cs"/>
          <w:sz w:val="24"/>
          <w:szCs w:val="24"/>
          <w:rtl/>
          <w:lang w:bidi="fa-IR"/>
        </w:rPr>
        <w:t>آشنایی با نرم افزار تحلیل دادها (</w:t>
      </w:r>
      <w:r w:rsidRPr="00951702">
        <w:rPr>
          <w:rFonts w:ascii="IranNastaliq" w:hAnsi="IranNastaliq" w:cs="B Nazanin"/>
          <w:sz w:val="24"/>
          <w:szCs w:val="24"/>
          <w:lang w:bidi="fa-IR"/>
        </w:rPr>
        <w:t>Prism, SPSS</w:t>
      </w:r>
      <w:r w:rsidRPr="00951702">
        <w:rPr>
          <w:rFonts w:ascii="IranNastaliq" w:hAnsi="IranNastaliq" w:cs="B Nazanin" w:hint="cs"/>
          <w:sz w:val="24"/>
          <w:szCs w:val="24"/>
          <w:rtl/>
          <w:lang w:bidi="fa-IR"/>
        </w:rPr>
        <w:t>)</w:t>
      </w:r>
    </w:p>
    <w:p w14:paraId="14C418C8" w14:textId="7C51C1D0" w:rsidR="00B055B4" w:rsidRPr="00951702" w:rsidRDefault="00020501" w:rsidP="00B055B4">
      <w:pPr>
        <w:pStyle w:val="ListParagraph"/>
        <w:numPr>
          <w:ilvl w:val="0"/>
          <w:numId w:val="7"/>
        </w:num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آشنایی با اصول نگارش مقاله و اخلاق در نگارش مقاله</w:t>
      </w:r>
    </w:p>
    <w:p w14:paraId="5609B045" w14:textId="5D3ABAC5" w:rsidR="009A0090" w:rsidRDefault="009A0090" w:rsidP="00EB6DB3">
      <w:pPr>
        <w:bidi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311C0ABC" w14:textId="7BE30989" w:rsidR="00B055B4" w:rsidRDefault="00B055B4" w:rsidP="00B055B4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انشجو بتواند یک موضوع تحقیقاتی با عنوان مناسب</w:t>
      </w:r>
      <w:r w:rsidR="000C57C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بیان اهمیت و ضروریت آ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یشنهاد دهد.</w:t>
      </w:r>
    </w:p>
    <w:p w14:paraId="31F03DF7" w14:textId="03D92663" w:rsidR="00B055B4" w:rsidRDefault="00B055B4" w:rsidP="00B055B4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انشجو بتواند فرضیات و سوالات تحقیق مناسب با موضوع تحقیقاتی خود</w:t>
      </w:r>
      <w:r w:rsidR="000C57C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ائه کند.</w:t>
      </w:r>
    </w:p>
    <w:p w14:paraId="438EAE93" w14:textId="4358F235" w:rsidR="00B055B4" w:rsidRDefault="00B055B4" w:rsidP="00B055B4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 w:rsidRPr="00B055B4">
        <w:rPr>
          <w:rFonts w:asciiTheme="majorBidi" w:hAnsiTheme="majorBidi" w:cs="B Nazanin" w:hint="cs"/>
          <w:sz w:val="24"/>
          <w:szCs w:val="24"/>
          <w:rtl/>
          <w:lang w:bidi="fa-IR"/>
        </w:rPr>
        <w:t>دانشجو نسبت به اصول تعیین حجم نمونه و روش های جمع آوری اطلاعات آگاهی داشته باشد.</w:t>
      </w:r>
    </w:p>
    <w:p w14:paraId="50396F9B" w14:textId="3D9E79C3" w:rsidR="00020501" w:rsidRPr="00020501" w:rsidRDefault="00020501" w:rsidP="00020501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انشجو نسبت به انواع تست های آماری و شرایط استفاده از آنها آگاهی داشته باشد.</w:t>
      </w:r>
    </w:p>
    <w:p w14:paraId="4650B312" w14:textId="7ADB7CAF" w:rsidR="00B055B4" w:rsidRDefault="00020501" w:rsidP="00020501">
      <w:pPr>
        <w:pStyle w:val="ListParagraph"/>
        <w:numPr>
          <w:ilvl w:val="0"/>
          <w:numId w:val="9"/>
        </w:numPr>
        <w:bidi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انشجو بتواند اصول نگارش مقاله و اصول اخلاقی چاپ مقاله را توصیف کند</w:t>
      </w:r>
      <w:r w:rsidR="00B055B4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57A19753" w14:textId="6D3728A9" w:rsidR="00B055B4" w:rsidRDefault="00B055B4" w:rsidP="00B055B4">
      <w:pPr>
        <w:bidi/>
        <w:rPr>
          <w:rFonts w:asciiTheme="majorBidi" w:hAnsiTheme="majorBidi" w:cs="B Nazanin"/>
          <w:sz w:val="24"/>
          <w:szCs w:val="24"/>
          <w:lang w:bidi="fa-IR"/>
        </w:rPr>
      </w:pPr>
    </w:p>
    <w:p w14:paraId="781FCF9B" w14:textId="776C6305" w:rsidR="00B055B4" w:rsidRDefault="00B055B4" w:rsidP="00B055B4">
      <w:pPr>
        <w:bidi/>
        <w:rPr>
          <w:rFonts w:asciiTheme="majorBidi" w:hAnsiTheme="majorBidi" w:cs="B Nazanin"/>
          <w:sz w:val="24"/>
          <w:szCs w:val="24"/>
          <w:lang w:bidi="fa-IR"/>
        </w:rPr>
      </w:pPr>
    </w:p>
    <w:p w14:paraId="141F9E72" w14:textId="77777777" w:rsidR="00B055B4" w:rsidRPr="00EB6DB3" w:rsidRDefault="00B055B4" w:rsidP="00B055B4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20501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5BDD14B2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C57C3">
        <w:rPr>
          <w:rFonts w:ascii="Arial" w:eastAsia="Calibri" w:hAnsi="Arial" w:cs="B Nazanin"/>
          <w:highlight w:val="dark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C57C3">
        <w:rPr>
          <w:rFonts w:ascii="Arial" w:eastAsia="Calibri" w:hAnsi="Arial" w:cs="B Nazanin"/>
          <w:highlight w:val="dark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69F3CA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C57C3">
        <w:rPr>
          <w:rFonts w:ascii="Arial" w:eastAsia="Calibri" w:hAnsi="Arial" w:cs="B Nazanin"/>
          <w:highlight w:val="dark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C57C3">
        <w:rPr>
          <w:rFonts w:ascii="Arial" w:eastAsia="Calibri" w:hAnsi="Arial" w:cs="B Nazanin"/>
          <w:highlight w:val="dark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991"/>
        <w:gridCol w:w="1955"/>
        <w:gridCol w:w="2373"/>
        <w:gridCol w:w="2380"/>
        <w:gridCol w:w="847"/>
      </w:tblGrid>
      <w:tr w:rsidR="00684E56" w14:paraId="687BBD93" w14:textId="77777777" w:rsidTr="000C57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955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3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80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684E56" w14:paraId="0F0C5D07" w14:textId="77777777" w:rsidTr="000C5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6E248ECF" w14:textId="5184D0E1" w:rsidR="00684E56" w:rsidRPr="000C57C3" w:rsidRDefault="000C57C3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سینا مجاوررستمی</w:t>
            </w:r>
          </w:p>
        </w:tc>
        <w:tc>
          <w:tcPr>
            <w:tcW w:w="1955" w:type="dxa"/>
          </w:tcPr>
          <w:p w14:paraId="6B9E18F5" w14:textId="3A00C814" w:rsidR="00684E56" w:rsidRPr="000C57C3" w:rsidRDefault="000C57C3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</w:p>
        </w:tc>
        <w:tc>
          <w:tcPr>
            <w:tcW w:w="2373" w:type="dxa"/>
          </w:tcPr>
          <w:p w14:paraId="2B305B0D" w14:textId="5F380787" w:rsidR="00684E56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سخنرانی تعاملی</w:t>
            </w:r>
          </w:p>
        </w:tc>
        <w:tc>
          <w:tcPr>
            <w:tcW w:w="2380" w:type="dxa"/>
          </w:tcPr>
          <w:p w14:paraId="7921D8DC" w14:textId="354F274F" w:rsidR="00684E56" w:rsidRPr="000C57C3" w:rsidRDefault="000C57C3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عنوان تحقیق</w:t>
            </w:r>
          </w:p>
        </w:tc>
        <w:tc>
          <w:tcPr>
            <w:tcW w:w="847" w:type="dxa"/>
          </w:tcPr>
          <w:p w14:paraId="228979A4" w14:textId="77777777" w:rsidR="00684E56" w:rsidRPr="000C57C3" w:rsidRDefault="00684E56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CE3FD7" w14:paraId="27DD1B05" w14:textId="77777777" w:rsidTr="000C5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68597DDA" w14:textId="3FA81937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bookmarkStart w:id="0" w:name="_GoBack"/>
            <w:bookmarkEnd w:id="0"/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سینا مجاوررستمی</w:t>
            </w:r>
          </w:p>
        </w:tc>
        <w:tc>
          <w:tcPr>
            <w:tcW w:w="1955" w:type="dxa"/>
          </w:tcPr>
          <w:p w14:paraId="03093118" w14:textId="6C804F90" w:rsidR="00CE3FD7" w:rsidRPr="000C57C3" w:rsidRDefault="00CE3FD7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</w:p>
        </w:tc>
        <w:tc>
          <w:tcPr>
            <w:tcW w:w="2373" w:type="dxa"/>
          </w:tcPr>
          <w:p w14:paraId="12AD227D" w14:textId="099F47D1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1710D4CE" w14:textId="113311A1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ضرورت انجام پژوهش و بیان مسئله</w:t>
            </w:r>
          </w:p>
        </w:tc>
        <w:tc>
          <w:tcPr>
            <w:tcW w:w="847" w:type="dxa"/>
          </w:tcPr>
          <w:p w14:paraId="7BC0A093" w14:textId="77777777" w:rsidR="00CE3FD7" w:rsidRPr="000C57C3" w:rsidRDefault="00CE3FD7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2</w:t>
            </w:r>
          </w:p>
        </w:tc>
      </w:tr>
      <w:tr w:rsidR="00CE3FD7" w14:paraId="37988758" w14:textId="77777777" w:rsidTr="000C5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68624CC8" w14:textId="262B3CC1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سینا مجاوررستمی</w:t>
            </w:r>
          </w:p>
        </w:tc>
        <w:tc>
          <w:tcPr>
            <w:tcW w:w="1955" w:type="dxa"/>
          </w:tcPr>
          <w:p w14:paraId="1162E175" w14:textId="117927C0" w:rsidR="00CE3FD7" w:rsidRPr="000C57C3" w:rsidRDefault="00CE3FD7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</w:p>
        </w:tc>
        <w:tc>
          <w:tcPr>
            <w:tcW w:w="2373" w:type="dxa"/>
          </w:tcPr>
          <w:p w14:paraId="196FFB74" w14:textId="1F944523" w:rsidR="00CE3FD7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780E6296" w14:textId="6DF7AFEC" w:rsidR="00CE3FD7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فرضیات و سوالات پژوهش و روش اجرای پژوهش</w:t>
            </w:r>
          </w:p>
        </w:tc>
        <w:tc>
          <w:tcPr>
            <w:tcW w:w="847" w:type="dxa"/>
          </w:tcPr>
          <w:p w14:paraId="5AE8FF57" w14:textId="77777777" w:rsidR="00CE3FD7" w:rsidRPr="000C57C3" w:rsidRDefault="00CE3FD7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3</w:t>
            </w:r>
          </w:p>
        </w:tc>
      </w:tr>
      <w:tr w:rsidR="00CE3FD7" w14:paraId="014D555C" w14:textId="77777777" w:rsidTr="000C5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718D1388" w14:textId="5919D2BD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رضا اسدی</w:t>
            </w:r>
          </w:p>
        </w:tc>
        <w:tc>
          <w:tcPr>
            <w:tcW w:w="1955" w:type="dxa"/>
          </w:tcPr>
          <w:p w14:paraId="64BAAE55" w14:textId="6FF69B88" w:rsidR="00CE3FD7" w:rsidRPr="000C57C3" w:rsidRDefault="00CE3FD7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</w:p>
        </w:tc>
        <w:tc>
          <w:tcPr>
            <w:tcW w:w="2373" w:type="dxa"/>
          </w:tcPr>
          <w:p w14:paraId="68BEE811" w14:textId="5B8C362F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7ED9B14F" w14:textId="349BD170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تعیین حجم نمونه</w:t>
            </w:r>
          </w:p>
        </w:tc>
        <w:tc>
          <w:tcPr>
            <w:tcW w:w="847" w:type="dxa"/>
          </w:tcPr>
          <w:p w14:paraId="00741B70" w14:textId="77777777" w:rsidR="00CE3FD7" w:rsidRPr="000C57C3" w:rsidRDefault="00CE3FD7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4</w:t>
            </w:r>
          </w:p>
        </w:tc>
      </w:tr>
      <w:tr w:rsidR="00CE3FD7" w14:paraId="136EFF23" w14:textId="77777777" w:rsidTr="000C5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0ED04A59" w14:textId="0CA91AD6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رضا اسدی</w:t>
            </w:r>
          </w:p>
        </w:tc>
        <w:tc>
          <w:tcPr>
            <w:tcW w:w="1955" w:type="dxa"/>
          </w:tcPr>
          <w:p w14:paraId="6D4A4424" w14:textId="62B9A5BE" w:rsidR="00CE3FD7" w:rsidRPr="000C57C3" w:rsidRDefault="00CE3FD7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</w:p>
        </w:tc>
        <w:tc>
          <w:tcPr>
            <w:tcW w:w="2373" w:type="dxa"/>
          </w:tcPr>
          <w:p w14:paraId="55250220" w14:textId="136A05DD" w:rsidR="00CE3FD7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07CF78F2" w14:textId="3068595C" w:rsidR="00CE3FD7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روش جمع آوری اطلاعات</w:t>
            </w:r>
          </w:p>
        </w:tc>
        <w:tc>
          <w:tcPr>
            <w:tcW w:w="847" w:type="dxa"/>
          </w:tcPr>
          <w:p w14:paraId="3D5F7DEF" w14:textId="77777777" w:rsidR="00CE3FD7" w:rsidRPr="000C57C3" w:rsidRDefault="00CE3FD7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5</w:t>
            </w:r>
          </w:p>
        </w:tc>
      </w:tr>
      <w:tr w:rsidR="00CE3FD7" w14:paraId="71572B7E" w14:textId="77777777" w:rsidTr="000C5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243E95DE" w14:textId="4E773711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رضا اسدی</w:t>
            </w:r>
          </w:p>
        </w:tc>
        <w:tc>
          <w:tcPr>
            <w:tcW w:w="1955" w:type="dxa"/>
          </w:tcPr>
          <w:p w14:paraId="2425965D" w14:textId="07185540" w:rsidR="00CE3FD7" w:rsidRPr="000C57C3" w:rsidRDefault="00CE3FD7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</w:p>
        </w:tc>
        <w:tc>
          <w:tcPr>
            <w:tcW w:w="2373" w:type="dxa"/>
          </w:tcPr>
          <w:p w14:paraId="51063F62" w14:textId="0A4D5BC7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77BA6505" w14:textId="0C549BAA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آمار توصیفی و تحلیلی</w:t>
            </w:r>
          </w:p>
        </w:tc>
        <w:tc>
          <w:tcPr>
            <w:tcW w:w="847" w:type="dxa"/>
          </w:tcPr>
          <w:p w14:paraId="44C26987" w14:textId="77777777" w:rsidR="00CE3FD7" w:rsidRPr="000C57C3" w:rsidRDefault="00CE3FD7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6</w:t>
            </w:r>
          </w:p>
        </w:tc>
      </w:tr>
      <w:tr w:rsidR="00CE3FD7" w14:paraId="78FF9686" w14:textId="77777777" w:rsidTr="000C5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382C7D9B" w14:textId="0A824798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سعید نکونام</w:t>
            </w:r>
          </w:p>
        </w:tc>
        <w:tc>
          <w:tcPr>
            <w:tcW w:w="1955" w:type="dxa"/>
          </w:tcPr>
          <w:p w14:paraId="062985D4" w14:textId="4B720D42" w:rsidR="00CE3FD7" w:rsidRPr="000C57C3" w:rsidRDefault="00CE3FD7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، کار با نرم افزار</w:t>
            </w:r>
          </w:p>
        </w:tc>
        <w:tc>
          <w:tcPr>
            <w:tcW w:w="2373" w:type="dxa"/>
          </w:tcPr>
          <w:p w14:paraId="01FFCB25" w14:textId="62237147" w:rsidR="00CE3FD7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4D20F59A" w14:textId="732C6345" w:rsidR="00CE3FD7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شنایی با نرم افزار </w:t>
            </w:r>
            <w:r w:rsidRPr="000C57C3"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  <w:t>spss</w:t>
            </w:r>
          </w:p>
        </w:tc>
        <w:tc>
          <w:tcPr>
            <w:tcW w:w="847" w:type="dxa"/>
          </w:tcPr>
          <w:p w14:paraId="047AE068" w14:textId="77777777" w:rsidR="00CE3FD7" w:rsidRPr="000C57C3" w:rsidRDefault="00CE3FD7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7</w:t>
            </w:r>
          </w:p>
        </w:tc>
      </w:tr>
      <w:tr w:rsidR="00CE3FD7" w14:paraId="0B11B5FB" w14:textId="77777777" w:rsidTr="000C5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003E7AFC" w14:textId="16D9010C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سعید نکونام</w:t>
            </w:r>
          </w:p>
        </w:tc>
        <w:tc>
          <w:tcPr>
            <w:tcW w:w="1955" w:type="dxa"/>
          </w:tcPr>
          <w:p w14:paraId="5046C733" w14:textId="7C2142E6" w:rsidR="00CE3FD7" w:rsidRPr="000C57C3" w:rsidRDefault="00CE3FD7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، کار با نرم افزار</w:t>
            </w:r>
          </w:p>
        </w:tc>
        <w:tc>
          <w:tcPr>
            <w:tcW w:w="2373" w:type="dxa"/>
          </w:tcPr>
          <w:p w14:paraId="4654C7B8" w14:textId="7A9B2B0F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3D7EAFAA" w14:textId="56B1F869" w:rsidR="00CE3FD7" w:rsidRPr="000C57C3" w:rsidRDefault="00CE3FD7" w:rsidP="000C5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شنایی با نرم افزار </w:t>
            </w:r>
            <w:r w:rsidRPr="000C57C3"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  <w:t>PRISM</w:t>
            </w:r>
          </w:p>
        </w:tc>
        <w:tc>
          <w:tcPr>
            <w:tcW w:w="847" w:type="dxa"/>
          </w:tcPr>
          <w:p w14:paraId="4025F416" w14:textId="77777777" w:rsidR="00CE3FD7" w:rsidRPr="000C57C3" w:rsidRDefault="00CE3FD7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8</w:t>
            </w:r>
          </w:p>
        </w:tc>
      </w:tr>
      <w:tr w:rsidR="00CE3FD7" w14:paraId="13F47642" w14:textId="77777777" w:rsidTr="000C5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417F0453" w14:textId="1E09EA8D" w:rsidR="00CE3FD7" w:rsidRPr="000C57C3" w:rsidRDefault="00CE3FD7" w:rsidP="000C57C3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دکتر سعید نکونام</w:t>
            </w:r>
          </w:p>
        </w:tc>
        <w:tc>
          <w:tcPr>
            <w:tcW w:w="1955" w:type="dxa"/>
          </w:tcPr>
          <w:p w14:paraId="5FC48F07" w14:textId="0FE19652" w:rsidR="00CE3FD7" w:rsidRPr="000C57C3" w:rsidRDefault="00CE3FD7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حضور منظم در کلاس ، شرکت در فعالیت های کلاسی ، پرسش و پاسخ</w:t>
            </w:r>
            <w:r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، کار با نرم افزار</w:t>
            </w:r>
          </w:p>
        </w:tc>
        <w:tc>
          <w:tcPr>
            <w:tcW w:w="2373" w:type="dxa"/>
          </w:tcPr>
          <w:p w14:paraId="12AFD7D0" w14:textId="181C7B2F" w:rsidR="00CE3FD7" w:rsidRPr="000C57C3" w:rsidRDefault="00CE3FD7" w:rsidP="000C5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AC5177">
              <w:rPr>
                <w:rFonts w:hint="cs"/>
                <w:rtl/>
              </w:rPr>
              <w:t>سخنرانی</w:t>
            </w:r>
            <w:r w:rsidRPr="00AC5177">
              <w:rPr>
                <w:rtl/>
              </w:rPr>
              <w:t xml:space="preserve"> </w:t>
            </w:r>
            <w:r w:rsidRPr="00AC5177">
              <w:rPr>
                <w:rFonts w:hint="cs"/>
                <w:rtl/>
              </w:rPr>
              <w:t>تعاملی</w:t>
            </w:r>
          </w:p>
        </w:tc>
        <w:tc>
          <w:tcPr>
            <w:tcW w:w="2380" w:type="dxa"/>
          </w:tcPr>
          <w:p w14:paraId="7EF6F8FC" w14:textId="19F69A93" w:rsidR="00CE3FD7" w:rsidRPr="000C57C3" w:rsidRDefault="00CE3FD7" w:rsidP="0002050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b/>
                <w:bCs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شنایی با </w:t>
            </w:r>
            <w:r>
              <w:rPr>
                <w:rFonts w:ascii="IranNastaliq" w:hAnsi="IranNastaliq" w:cs="B Mitra" w:hint="cs"/>
                <w:b/>
                <w:bCs/>
                <w:sz w:val="20"/>
                <w:szCs w:val="20"/>
                <w:rtl/>
                <w:lang w:bidi="fa-IR"/>
              </w:rPr>
              <w:t>اصول نگارش مقاله و اخلاق در چاپ مقاله</w:t>
            </w:r>
          </w:p>
        </w:tc>
        <w:tc>
          <w:tcPr>
            <w:tcW w:w="847" w:type="dxa"/>
          </w:tcPr>
          <w:p w14:paraId="63BAE51D" w14:textId="77777777" w:rsidR="00CE3FD7" w:rsidRPr="000C57C3" w:rsidRDefault="00CE3FD7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0C57C3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t>9</w:t>
            </w:r>
          </w:p>
        </w:tc>
      </w:tr>
      <w:tr w:rsidR="00684E56" w14:paraId="0BF7B2D4" w14:textId="77777777" w:rsidTr="000C5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24698AF5" w14:textId="5A692740" w:rsidR="00684E56" w:rsidRPr="00EB6DB3" w:rsidRDefault="00684E56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955" w:type="dxa"/>
          </w:tcPr>
          <w:p w14:paraId="4ED51F92" w14:textId="77777777" w:rsidR="00684E56" w:rsidRPr="00EB6DB3" w:rsidRDefault="00684E56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3" w:type="dxa"/>
          </w:tcPr>
          <w:p w14:paraId="6129110F" w14:textId="77777777" w:rsidR="00684E56" w:rsidRPr="00EB6DB3" w:rsidRDefault="00684E56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80" w:type="dxa"/>
          </w:tcPr>
          <w:p w14:paraId="7F805F29" w14:textId="77777777" w:rsidR="00684E56" w:rsidRPr="00EB6DB3" w:rsidRDefault="00684E56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ACFAB9D" w14:textId="77777777" w:rsidR="00684E56" w:rsidRPr="00EB6DB3" w:rsidRDefault="00684E56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684E56" w14:paraId="626BDEA5" w14:textId="77777777" w:rsidTr="000C5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38942E2E" w14:textId="01D5E7D0" w:rsidR="00684E56" w:rsidRPr="00EB6DB3" w:rsidRDefault="00684E56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955" w:type="dxa"/>
          </w:tcPr>
          <w:p w14:paraId="04852EC0" w14:textId="77777777" w:rsidR="00684E56" w:rsidRPr="00EB6DB3" w:rsidRDefault="00684E56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3" w:type="dxa"/>
          </w:tcPr>
          <w:p w14:paraId="045F37B2" w14:textId="77777777" w:rsidR="00684E56" w:rsidRPr="00EB6DB3" w:rsidRDefault="00684E56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80" w:type="dxa"/>
          </w:tcPr>
          <w:p w14:paraId="53E86721" w14:textId="77777777" w:rsidR="00684E56" w:rsidRPr="00EB6DB3" w:rsidRDefault="00684E56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5C93110" w14:textId="77777777" w:rsidR="00684E56" w:rsidRPr="00EB6DB3" w:rsidRDefault="00684E56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684E56" w14:paraId="4F9C0152" w14:textId="77777777" w:rsidTr="000C5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1" w:type="dxa"/>
          </w:tcPr>
          <w:p w14:paraId="5F4943BF" w14:textId="302BAF1D" w:rsidR="00684E56" w:rsidRPr="00EB6DB3" w:rsidRDefault="00684E56" w:rsidP="00EB6DB3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1955" w:type="dxa"/>
          </w:tcPr>
          <w:p w14:paraId="04C8965E" w14:textId="77777777" w:rsidR="00684E56" w:rsidRPr="00EB6DB3" w:rsidRDefault="00684E56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3" w:type="dxa"/>
          </w:tcPr>
          <w:p w14:paraId="1E3D477A" w14:textId="77777777" w:rsidR="00684E56" w:rsidRPr="00EB6DB3" w:rsidRDefault="00684E56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80" w:type="dxa"/>
          </w:tcPr>
          <w:p w14:paraId="2FEBD70F" w14:textId="77777777" w:rsidR="00684E56" w:rsidRPr="00EB6DB3" w:rsidRDefault="00684E56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5A615B9" w14:textId="77777777" w:rsidR="00684E56" w:rsidRPr="00EB6DB3" w:rsidRDefault="00684E56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72CA1A47" w:rsidR="00BE4941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5F0D87" w14:textId="138747F1" w:rsidR="00337C5A" w:rsidRPr="00EB6DB3" w:rsidRDefault="00337C5A" w:rsidP="00337C5A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C57C3">
        <w:rPr>
          <w:rFonts w:ascii="IranNastaliq" w:hAnsi="IranNastaliq" w:cs="B Nazanin" w:hint="cs"/>
          <w:b/>
          <w:bCs/>
          <w:sz w:val="20"/>
          <w:szCs w:val="20"/>
          <w:rtl/>
          <w:lang w:bidi="fa-IR"/>
        </w:rPr>
        <w:t xml:space="preserve">حضور منظم در کلاس ، شرکت در فعالیت های کلاسی ، </w:t>
      </w:r>
      <w:r>
        <w:rPr>
          <w:rFonts w:ascii="IranNastaliq" w:hAnsi="IranNastaliq" w:cs="B Nazanin" w:hint="cs"/>
          <w:b/>
          <w:bCs/>
          <w:sz w:val="20"/>
          <w:szCs w:val="20"/>
          <w:rtl/>
          <w:lang w:bidi="fa-IR"/>
        </w:rPr>
        <w:t xml:space="preserve">طراحی پروپوزال تحقیقاتی، انجام تکالیف کلاسی، کار با نرم افزارهای آماری </w:t>
      </w:r>
    </w:p>
    <w:p w14:paraId="79708691" w14:textId="6AF04FD6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33ADDE" w14:textId="200E000C" w:rsidR="00337C5A" w:rsidRDefault="00CE3FD7" w:rsidP="00337C5A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کوینی 7 نمره ، تراکمی</w:t>
      </w:r>
      <w:r w:rsidR="00337C5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13 نمره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544AA038" w:rsidR="0049722D" w:rsidRPr="00EB6DB3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951702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9517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نظر استاد محترم هر بخش تعیین می گردد.</w:t>
      </w: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7CE20FDA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51702" w:rsidRPr="009517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51702">
        <w:rPr>
          <w:rFonts w:asciiTheme="majorBidi" w:hAnsiTheme="majorBidi" w:cs="B Nazanin" w:hint="cs"/>
          <w:sz w:val="24"/>
          <w:szCs w:val="24"/>
          <w:rtl/>
          <w:lang w:bidi="fa-IR"/>
        </w:rPr>
        <w:t>با نظر استاد محترم هر بخش تعیین می گردد.</w:t>
      </w:r>
    </w:p>
    <w:p w14:paraId="7C88E921" w14:textId="3D693DB5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D50BCE7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D6BA4AA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7598D0D1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28FD193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62679A3D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718F134D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18E45215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A2DB2B1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11FB7E" w14:textId="77777777" w:rsidR="00B6718A" w:rsidRDefault="00B6718A" w:rsidP="00EB6DB3">
      <w:pPr>
        <w:spacing w:after="0" w:line="240" w:lineRule="auto"/>
      </w:pPr>
      <w:r>
        <w:separator/>
      </w:r>
    </w:p>
  </w:endnote>
  <w:endnote w:type="continuationSeparator" w:id="0">
    <w:p w14:paraId="654B0F2F" w14:textId="77777777" w:rsidR="00B6718A" w:rsidRDefault="00B6718A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1E73B3D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718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C5868A" w14:textId="77777777" w:rsidR="00B6718A" w:rsidRDefault="00B6718A" w:rsidP="00EB6DB3">
      <w:pPr>
        <w:spacing w:after="0" w:line="240" w:lineRule="auto"/>
      </w:pPr>
      <w:r>
        <w:separator/>
      </w:r>
    </w:p>
  </w:footnote>
  <w:footnote w:type="continuationSeparator" w:id="0">
    <w:p w14:paraId="65AB99F6" w14:textId="77777777" w:rsidR="00B6718A" w:rsidRDefault="00B6718A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200F08"/>
    <w:multiLevelType w:val="hybridMultilevel"/>
    <w:tmpl w:val="75F6C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B203A2"/>
    <w:multiLevelType w:val="hybridMultilevel"/>
    <w:tmpl w:val="F8BE1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203CBD"/>
    <w:multiLevelType w:val="hybridMultilevel"/>
    <w:tmpl w:val="9CDAF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7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jW1NDY2tzAwNTFU0lEKTi0uzszPAykwrAUA8wzJaCwAAAA="/>
  </w:docVars>
  <w:rsids>
    <w:rsidRoot w:val="00F7033C"/>
    <w:rsid w:val="0000437E"/>
    <w:rsid w:val="00020501"/>
    <w:rsid w:val="00020ABD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57C3"/>
    <w:rsid w:val="000C7326"/>
    <w:rsid w:val="000D393B"/>
    <w:rsid w:val="000E51A7"/>
    <w:rsid w:val="000E701A"/>
    <w:rsid w:val="000E72CE"/>
    <w:rsid w:val="000F34BE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044E1"/>
    <w:rsid w:val="003208E8"/>
    <w:rsid w:val="003225EB"/>
    <w:rsid w:val="00336EBE"/>
    <w:rsid w:val="00337C5A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4F690E"/>
    <w:rsid w:val="00505865"/>
    <w:rsid w:val="00527E9F"/>
    <w:rsid w:val="00551073"/>
    <w:rsid w:val="00562721"/>
    <w:rsid w:val="00592F5F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C3301"/>
    <w:rsid w:val="006D4F70"/>
    <w:rsid w:val="006E5B52"/>
    <w:rsid w:val="00712158"/>
    <w:rsid w:val="00716BE3"/>
    <w:rsid w:val="0073222F"/>
    <w:rsid w:val="00757159"/>
    <w:rsid w:val="00763530"/>
    <w:rsid w:val="007655B2"/>
    <w:rsid w:val="00793A53"/>
    <w:rsid w:val="007A289E"/>
    <w:rsid w:val="007B1C56"/>
    <w:rsid w:val="007B3E77"/>
    <w:rsid w:val="007B7B5D"/>
    <w:rsid w:val="007E0732"/>
    <w:rsid w:val="007E604E"/>
    <w:rsid w:val="007F2C21"/>
    <w:rsid w:val="007F4389"/>
    <w:rsid w:val="00812EFA"/>
    <w:rsid w:val="00816A2F"/>
    <w:rsid w:val="00840220"/>
    <w:rsid w:val="0084729F"/>
    <w:rsid w:val="00852EA4"/>
    <w:rsid w:val="00885BF8"/>
    <w:rsid w:val="00896A0B"/>
    <w:rsid w:val="008A1031"/>
    <w:rsid w:val="008C1F03"/>
    <w:rsid w:val="008E495F"/>
    <w:rsid w:val="00914CAC"/>
    <w:rsid w:val="00933443"/>
    <w:rsid w:val="009340B5"/>
    <w:rsid w:val="009375F5"/>
    <w:rsid w:val="00946D4D"/>
    <w:rsid w:val="0094790E"/>
    <w:rsid w:val="00951702"/>
    <w:rsid w:val="00971252"/>
    <w:rsid w:val="009A0090"/>
    <w:rsid w:val="009E629C"/>
    <w:rsid w:val="009F4CC0"/>
    <w:rsid w:val="00A06E26"/>
    <w:rsid w:val="00A11602"/>
    <w:rsid w:val="00A178F2"/>
    <w:rsid w:val="00A4047E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055B4"/>
    <w:rsid w:val="00B14502"/>
    <w:rsid w:val="00B237F7"/>
    <w:rsid w:val="00B37985"/>
    <w:rsid w:val="00B420E2"/>
    <w:rsid w:val="00B4711B"/>
    <w:rsid w:val="00B6718A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37B0"/>
    <w:rsid w:val="00CA5986"/>
    <w:rsid w:val="00CB11FC"/>
    <w:rsid w:val="00CC7981"/>
    <w:rsid w:val="00CE3FD7"/>
    <w:rsid w:val="00D237ED"/>
    <w:rsid w:val="00D258F5"/>
    <w:rsid w:val="00D272D4"/>
    <w:rsid w:val="00D47EB7"/>
    <w:rsid w:val="00D92DAC"/>
    <w:rsid w:val="00D93E0C"/>
    <w:rsid w:val="00DB28EF"/>
    <w:rsid w:val="00DB4835"/>
    <w:rsid w:val="00DC7F56"/>
    <w:rsid w:val="00DD7900"/>
    <w:rsid w:val="00E270DE"/>
    <w:rsid w:val="00E358C8"/>
    <w:rsid w:val="00E61F9C"/>
    <w:rsid w:val="00E66E78"/>
    <w:rsid w:val="00E95490"/>
    <w:rsid w:val="00EA2A7F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C762C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FC4CE-61C2-417E-A40C-90B561712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4</cp:revision>
  <cp:lastPrinted>2020-08-02T12:25:00Z</cp:lastPrinted>
  <dcterms:created xsi:type="dcterms:W3CDTF">2024-01-26T09:50:00Z</dcterms:created>
  <dcterms:modified xsi:type="dcterms:W3CDTF">2024-02-0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21044616</vt:i4>
  </property>
</Properties>
</file>